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C53" w:rsidRDefault="00F70C53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452ABB">
        <w:rPr>
          <w:sz w:val="28"/>
          <w:szCs w:val="28"/>
        </w:rPr>
        <w:t>4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86676F">
        <w:rPr>
          <w:sz w:val="28"/>
          <w:szCs w:val="28"/>
        </w:rPr>
        <w:t>0</w:t>
      </w:r>
      <w:r w:rsidR="00452ABB">
        <w:rPr>
          <w:sz w:val="28"/>
          <w:szCs w:val="28"/>
        </w:rPr>
        <w:t>8</w:t>
      </w:r>
      <w:r>
        <w:rPr>
          <w:sz w:val="28"/>
          <w:szCs w:val="28"/>
        </w:rPr>
        <w:t>/20</w:t>
      </w:r>
      <w:r w:rsidR="0086676F">
        <w:rPr>
          <w:sz w:val="28"/>
          <w:szCs w:val="28"/>
        </w:rPr>
        <w:t>20</w:t>
      </w:r>
      <w:r>
        <w:rPr>
          <w:sz w:val="28"/>
          <w:szCs w:val="28"/>
        </w:rPr>
        <w:t>/EFS</w:t>
      </w:r>
      <w:r w:rsidR="0086676F">
        <w:rPr>
          <w:sz w:val="28"/>
          <w:szCs w:val="28"/>
        </w:rPr>
        <w:t>/9.2.</w:t>
      </w:r>
      <w:r w:rsidR="00452ABB">
        <w:rPr>
          <w:sz w:val="28"/>
          <w:szCs w:val="28"/>
        </w:rPr>
        <w:t>5</w:t>
      </w:r>
    </w:p>
    <w:p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452ABB">
        <w:rPr>
          <w:b/>
          <w:sz w:val="28"/>
          <w:szCs w:val="28"/>
        </w:rPr>
        <w:t>fryzjerstwa i/lub kosmetyczki</w:t>
      </w:r>
    </w:p>
    <w:p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86676F">
        <w:rPr>
          <w:sz w:val="24"/>
          <w:szCs w:val="24"/>
        </w:rPr>
        <w:t>0</w:t>
      </w:r>
      <w:r w:rsidR="00452ABB">
        <w:rPr>
          <w:sz w:val="24"/>
          <w:szCs w:val="24"/>
        </w:rPr>
        <w:t>8</w:t>
      </w:r>
      <w:r w:rsidRPr="00905726">
        <w:rPr>
          <w:sz w:val="24"/>
          <w:szCs w:val="24"/>
        </w:rPr>
        <w:t>/20</w:t>
      </w:r>
      <w:r w:rsidR="0086676F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  <w:r w:rsidR="0086676F">
        <w:rPr>
          <w:sz w:val="24"/>
          <w:szCs w:val="24"/>
        </w:rPr>
        <w:t>/9.2.</w:t>
      </w:r>
      <w:r w:rsidR="00452ABB">
        <w:rPr>
          <w:sz w:val="24"/>
          <w:szCs w:val="24"/>
        </w:rP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:rsidTr="00F23ECF">
        <w:tc>
          <w:tcPr>
            <w:tcW w:w="846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:rsidR="00C77D50" w:rsidRPr="0060081B" w:rsidRDefault="00C77D50" w:rsidP="00E14A78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</w:p>
        </w:tc>
        <w:tc>
          <w:tcPr>
            <w:tcW w:w="1842" w:type="dxa"/>
          </w:tcPr>
          <w:p w:rsidR="00C77D50" w:rsidRPr="0060081B" w:rsidRDefault="00452A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ykształcenie</w:t>
            </w:r>
          </w:p>
        </w:tc>
        <w:tc>
          <w:tcPr>
            <w:tcW w:w="1701" w:type="dxa"/>
          </w:tcPr>
          <w:p w:rsidR="00C77D50" w:rsidRPr="0060081B" w:rsidRDefault="00C77D50" w:rsidP="00452A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</w:t>
            </w:r>
            <w:r w:rsidR="00452ABB">
              <w:rPr>
                <w:sz w:val="24"/>
                <w:szCs w:val="24"/>
              </w:rPr>
              <w:t>w zawodzie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</w:tcPr>
          <w:p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:rsidR="00905726" w:rsidRDefault="00905726">
      <w:pPr>
        <w:rPr>
          <w:sz w:val="24"/>
          <w:szCs w:val="24"/>
        </w:rPr>
      </w:pP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20C" w:rsidRDefault="0002620C" w:rsidP="003B4F2B">
      <w:pPr>
        <w:spacing w:after="0" w:line="240" w:lineRule="auto"/>
      </w:pPr>
      <w:r>
        <w:separator/>
      </w:r>
    </w:p>
  </w:endnote>
  <w:endnote w:type="continuationSeparator" w:id="0">
    <w:p w:rsidR="0002620C" w:rsidRDefault="0002620C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F2B" w:rsidRDefault="003B4F2B" w:rsidP="00905726">
    <w:pPr>
      <w:pStyle w:val="Stopka"/>
      <w:jc w:val="center"/>
    </w:pPr>
  </w:p>
  <w:p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20C" w:rsidRDefault="0002620C" w:rsidP="003B4F2B">
      <w:pPr>
        <w:spacing w:after="0" w:line="240" w:lineRule="auto"/>
      </w:pPr>
      <w:r>
        <w:separator/>
      </w:r>
    </w:p>
  </w:footnote>
  <w:footnote w:type="continuationSeparator" w:id="0">
    <w:p w:rsidR="0002620C" w:rsidRDefault="0002620C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2620C"/>
    <w:rsid w:val="00075E94"/>
    <w:rsid w:val="000B20FE"/>
    <w:rsid w:val="0016363F"/>
    <w:rsid w:val="00303775"/>
    <w:rsid w:val="0035146C"/>
    <w:rsid w:val="0037565C"/>
    <w:rsid w:val="00377006"/>
    <w:rsid w:val="003B4F2B"/>
    <w:rsid w:val="00422D78"/>
    <w:rsid w:val="00452ABB"/>
    <w:rsid w:val="00483942"/>
    <w:rsid w:val="0060081B"/>
    <w:rsid w:val="00616F41"/>
    <w:rsid w:val="00641015"/>
    <w:rsid w:val="00673FDD"/>
    <w:rsid w:val="007C3801"/>
    <w:rsid w:val="007D033A"/>
    <w:rsid w:val="0086676F"/>
    <w:rsid w:val="008B029C"/>
    <w:rsid w:val="008C2829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B032DC"/>
    <w:rsid w:val="00B204E9"/>
    <w:rsid w:val="00C01E96"/>
    <w:rsid w:val="00C11AFF"/>
    <w:rsid w:val="00C32C73"/>
    <w:rsid w:val="00C77D50"/>
    <w:rsid w:val="00CD6369"/>
    <w:rsid w:val="00CF6A7F"/>
    <w:rsid w:val="00D10411"/>
    <w:rsid w:val="00E14A78"/>
    <w:rsid w:val="00EA134A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śta A3</cp:lastModifiedBy>
  <cp:revision>2</cp:revision>
  <dcterms:created xsi:type="dcterms:W3CDTF">2020-03-03T09:45:00Z</dcterms:created>
  <dcterms:modified xsi:type="dcterms:W3CDTF">2020-03-03T09:45:00Z</dcterms:modified>
</cp:coreProperties>
</file>